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970"/>
        <w:gridCol w:w="2007"/>
        <w:gridCol w:w="3844"/>
        <w:gridCol w:w="1969"/>
      </w:tblGrid>
      <w:tr w:rsidR="00091BA7" w:rsidRPr="00091BA7" w:rsidTr="00091BA7">
        <w:trPr>
          <w:trHeight w:val="699"/>
        </w:trPr>
        <w:tc>
          <w:tcPr>
            <w:tcW w:w="8790" w:type="dxa"/>
            <w:gridSpan w:val="4"/>
            <w:vAlign w:val="center"/>
          </w:tcPr>
          <w:p w:rsidR="00091BA7" w:rsidRPr="00A50CF4" w:rsidRDefault="00091BA7" w:rsidP="00091BA7">
            <w:pPr>
              <w:jc w:val="center"/>
              <w:rPr>
                <w:b/>
                <w:bCs/>
                <w:sz w:val="28"/>
                <w:szCs w:val="28"/>
                <w:lang w:val="en-US"/>
              </w:rPr>
            </w:pPr>
            <w:r w:rsidRPr="00A50CF4">
              <w:rPr>
                <w:b/>
                <w:bCs/>
                <w:sz w:val="28"/>
                <w:szCs w:val="28"/>
                <w:lang w:val="en-US"/>
              </w:rPr>
              <w:t>Ujian Akhir Semester</w:t>
            </w:r>
            <w:r w:rsidR="00A50CF4" w:rsidRPr="00A50CF4">
              <w:rPr>
                <w:b/>
                <w:bCs/>
                <w:sz w:val="28"/>
                <w:szCs w:val="28"/>
                <w:lang w:val="en-US"/>
              </w:rPr>
              <w:t xml:space="preserve"> Mata Kuliah Teknogi Game</w:t>
            </w:r>
          </w:p>
        </w:tc>
      </w:tr>
      <w:tr w:rsidR="00091BA7" w:rsidRPr="00091BA7" w:rsidTr="00091BA7">
        <w:tc>
          <w:tcPr>
            <w:tcW w:w="970" w:type="dxa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osen</w:t>
            </w:r>
          </w:p>
        </w:tc>
        <w:tc>
          <w:tcPr>
            <w:tcW w:w="7820" w:type="dxa"/>
            <w:gridSpan w:val="3"/>
          </w:tcPr>
          <w:p w:rsidR="00091BA7" w:rsidRPr="00091BA7" w:rsidRDefault="00091BA7">
            <w:pPr>
              <w:rPr>
                <w:sz w:val="24"/>
                <w:szCs w:val="24"/>
              </w:rPr>
            </w:pPr>
            <w:r w:rsidRPr="00091BA7">
              <w:rPr>
                <w:sz w:val="24"/>
                <w:szCs w:val="24"/>
                <w:lang w:val="en-US"/>
              </w:rPr>
              <w:t>Bayu Setiaji</w:t>
            </w:r>
            <w:r>
              <w:rPr>
                <w:sz w:val="24"/>
                <w:szCs w:val="24"/>
                <w:lang w:val="en-US"/>
              </w:rPr>
              <w:t>, M.Kom</w:t>
            </w:r>
          </w:p>
        </w:tc>
      </w:tr>
      <w:tr w:rsidR="00091BA7" w:rsidRPr="00091BA7" w:rsidTr="00091BA7">
        <w:tc>
          <w:tcPr>
            <w:tcW w:w="970" w:type="dxa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anggal</w:t>
            </w:r>
          </w:p>
        </w:tc>
        <w:tc>
          <w:tcPr>
            <w:tcW w:w="7820" w:type="dxa"/>
            <w:gridSpan w:val="3"/>
          </w:tcPr>
          <w:p w:rsidR="00091BA7" w:rsidRPr="00091BA7" w:rsidRDefault="00091BA7" w:rsidP="00A50CF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  <w:lang w:val="en-US"/>
              </w:rPr>
              <w:t>2</w:t>
            </w:r>
            <w:r w:rsidR="00A50CF4">
              <w:rPr>
                <w:sz w:val="24"/>
                <w:szCs w:val="24"/>
                <w:lang w:val="en-US"/>
              </w:rPr>
              <w:t>9</w:t>
            </w:r>
            <w:r>
              <w:rPr>
                <w:sz w:val="24"/>
                <w:szCs w:val="24"/>
                <w:lang w:val="en-US"/>
              </w:rPr>
              <w:t xml:space="preserve"> </w:t>
            </w:r>
            <w:r w:rsidR="00A50CF4">
              <w:rPr>
                <w:sz w:val="24"/>
                <w:szCs w:val="24"/>
                <w:lang w:val="en-US"/>
              </w:rPr>
              <w:t>Juli</w:t>
            </w:r>
            <w:r>
              <w:rPr>
                <w:sz w:val="24"/>
                <w:szCs w:val="24"/>
                <w:lang w:val="en-US"/>
              </w:rPr>
              <w:t xml:space="preserve"> 2019</w:t>
            </w:r>
          </w:p>
        </w:tc>
      </w:tr>
      <w:tr w:rsidR="00091BA7" w:rsidRPr="00091BA7" w:rsidTr="00091BA7">
        <w:tc>
          <w:tcPr>
            <w:tcW w:w="8790" w:type="dxa"/>
            <w:gridSpan w:val="4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6821" w:type="dxa"/>
            <w:gridSpan w:val="3"/>
            <w:shd w:val="clear" w:color="auto" w:fill="F2F2F2" w:themeFill="background1" w:themeFillShade="F2"/>
            <w:vAlign w:val="center"/>
          </w:tcPr>
          <w:p w:rsidR="00091BA7" w:rsidRPr="00091BA7" w:rsidRDefault="00091BA7" w:rsidP="00091BA7">
            <w:pPr>
              <w:jc w:val="center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Kelompok</w:t>
            </w:r>
          </w:p>
        </w:tc>
        <w:tc>
          <w:tcPr>
            <w:tcW w:w="1969" w:type="dxa"/>
            <w:shd w:val="clear" w:color="auto" w:fill="F2F2F2" w:themeFill="background1" w:themeFillShade="F2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lai</w:t>
            </w:r>
          </w:p>
        </w:tc>
      </w:tr>
      <w:tr w:rsidR="00091BA7" w:rsidRPr="00091BA7" w:rsidTr="00091BA7">
        <w:tc>
          <w:tcPr>
            <w:tcW w:w="970" w:type="dxa"/>
            <w:shd w:val="clear" w:color="auto" w:fill="F2F2F2" w:themeFill="background1" w:themeFillShade="F2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o.</w:t>
            </w:r>
          </w:p>
        </w:tc>
        <w:tc>
          <w:tcPr>
            <w:tcW w:w="2007" w:type="dxa"/>
            <w:shd w:val="clear" w:color="auto" w:fill="F2F2F2" w:themeFill="background1" w:themeFillShade="F2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IM</w:t>
            </w:r>
          </w:p>
        </w:tc>
        <w:tc>
          <w:tcPr>
            <w:tcW w:w="3844" w:type="dxa"/>
            <w:shd w:val="clear" w:color="auto" w:fill="F2F2F2" w:themeFill="background1" w:themeFillShade="F2"/>
          </w:tcPr>
          <w:p w:rsidR="00091BA7" w:rsidRPr="00091BA7" w:rsidRDefault="00091BA7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Nama</w:t>
            </w:r>
          </w:p>
        </w:tc>
        <w:tc>
          <w:tcPr>
            <w:tcW w:w="1969" w:type="dxa"/>
            <w:vMerge w:val="restart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.</w:t>
            </w:r>
          </w:p>
        </w:tc>
        <w:tc>
          <w:tcPr>
            <w:tcW w:w="2007" w:type="dxa"/>
          </w:tcPr>
          <w:p w:rsidR="00091BA7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278</w:t>
            </w:r>
          </w:p>
        </w:tc>
        <w:tc>
          <w:tcPr>
            <w:tcW w:w="3844" w:type="dxa"/>
          </w:tcPr>
          <w:p w:rsidR="00091BA7" w:rsidRPr="00AD0469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ANDREW PATRICK de FRETES</w:t>
            </w: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2.</w:t>
            </w:r>
          </w:p>
        </w:tc>
        <w:tc>
          <w:tcPr>
            <w:tcW w:w="2007" w:type="dxa"/>
          </w:tcPr>
          <w:p w:rsidR="00091BA7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276</w:t>
            </w:r>
          </w:p>
        </w:tc>
        <w:tc>
          <w:tcPr>
            <w:tcW w:w="3844" w:type="dxa"/>
          </w:tcPr>
          <w:p w:rsidR="00091BA7" w:rsidRPr="00AD0469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TRI SULESTIYAWAN</w:t>
            </w: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3.</w:t>
            </w:r>
          </w:p>
        </w:tc>
        <w:tc>
          <w:tcPr>
            <w:tcW w:w="2007" w:type="dxa"/>
          </w:tcPr>
          <w:p w:rsidR="00091BA7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16.11.0310</w:t>
            </w:r>
          </w:p>
        </w:tc>
        <w:tc>
          <w:tcPr>
            <w:tcW w:w="3844" w:type="dxa"/>
          </w:tcPr>
          <w:p w:rsidR="00091BA7" w:rsidRPr="00AD0469" w:rsidRDefault="00AD0469">
            <w:pPr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DENILSON MOFU</w:t>
            </w: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4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970" w:type="dxa"/>
            <w:vAlign w:val="center"/>
          </w:tcPr>
          <w:p w:rsidR="00091BA7" w:rsidRDefault="00091BA7" w:rsidP="00091BA7">
            <w:pPr>
              <w:jc w:val="right"/>
              <w:rPr>
                <w:sz w:val="24"/>
                <w:szCs w:val="24"/>
                <w:lang w:val="en-US"/>
              </w:rPr>
            </w:pPr>
            <w:r>
              <w:rPr>
                <w:sz w:val="24"/>
                <w:szCs w:val="24"/>
                <w:lang w:val="en-US"/>
              </w:rPr>
              <w:t>5.</w:t>
            </w:r>
          </w:p>
        </w:tc>
        <w:tc>
          <w:tcPr>
            <w:tcW w:w="2007" w:type="dxa"/>
          </w:tcPr>
          <w:p w:rsidR="00091BA7" w:rsidRDefault="00091BA7">
            <w:pPr>
              <w:rPr>
                <w:sz w:val="24"/>
                <w:szCs w:val="24"/>
                <w:lang w:val="en-US"/>
              </w:rPr>
            </w:pPr>
          </w:p>
        </w:tc>
        <w:tc>
          <w:tcPr>
            <w:tcW w:w="3844" w:type="dxa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  <w:tc>
          <w:tcPr>
            <w:tcW w:w="1969" w:type="dxa"/>
            <w:vMerge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091BA7">
        <w:tc>
          <w:tcPr>
            <w:tcW w:w="8790" w:type="dxa"/>
            <w:gridSpan w:val="4"/>
            <w:vAlign w:val="center"/>
          </w:tcPr>
          <w:p w:rsidR="00091BA7" w:rsidRPr="00091BA7" w:rsidRDefault="00091BA7">
            <w:pPr>
              <w:rPr>
                <w:sz w:val="24"/>
                <w:szCs w:val="24"/>
              </w:rPr>
            </w:pPr>
          </w:p>
        </w:tc>
      </w:tr>
      <w:tr w:rsidR="00091BA7" w:rsidRPr="00091BA7" w:rsidTr="00A50CF4">
        <w:trPr>
          <w:trHeight w:val="1053"/>
        </w:trPr>
        <w:tc>
          <w:tcPr>
            <w:tcW w:w="8790" w:type="dxa"/>
            <w:gridSpan w:val="4"/>
          </w:tcPr>
          <w:p w:rsidR="00091BA7" w:rsidRDefault="00091BA7" w:rsidP="00091BA7">
            <w:pPr>
              <w:rPr>
                <w:sz w:val="24"/>
                <w:szCs w:val="24"/>
                <w:lang w:val="en-US"/>
              </w:rPr>
            </w:pPr>
            <w:r w:rsidRPr="00A50CF4">
              <w:rPr>
                <w:b/>
                <w:bCs/>
                <w:sz w:val="24"/>
                <w:szCs w:val="24"/>
                <w:lang w:val="en-US"/>
              </w:rPr>
              <w:t>Judul</w:t>
            </w:r>
            <w:r>
              <w:rPr>
                <w:sz w:val="24"/>
                <w:szCs w:val="24"/>
                <w:lang w:val="en-US"/>
              </w:rPr>
              <w:t>:</w:t>
            </w:r>
          </w:p>
          <w:p w:rsidR="00091BA7" w:rsidRPr="00091BA7" w:rsidRDefault="00D62C3B" w:rsidP="00D62C3B">
            <w:pPr>
              <w:jc w:val="center"/>
              <w:rPr>
                <w:sz w:val="28"/>
                <w:szCs w:val="28"/>
                <w:lang w:val="en-US"/>
              </w:rPr>
            </w:pPr>
            <w:r>
              <w:rPr>
                <w:sz w:val="28"/>
                <w:szCs w:val="28"/>
                <w:lang w:val="en-US"/>
              </w:rPr>
              <w:t>Sans</w:t>
            </w:r>
            <w:bookmarkStart w:id="0" w:name="_GoBack"/>
            <w:bookmarkEnd w:id="0"/>
            <w:r>
              <w:rPr>
                <w:sz w:val="28"/>
                <w:szCs w:val="28"/>
                <w:lang w:val="en-US"/>
              </w:rPr>
              <w:t xml:space="preserve"> Typo</w:t>
            </w:r>
          </w:p>
        </w:tc>
      </w:tr>
      <w:tr w:rsidR="00A50CF4" w:rsidRPr="00091BA7" w:rsidTr="00A50CF4">
        <w:trPr>
          <w:trHeight w:val="1053"/>
        </w:trPr>
        <w:tc>
          <w:tcPr>
            <w:tcW w:w="8790" w:type="dxa"/>
            <w:gridSpan w:val="4"/>
          </w:tcPr>
          <w:p w:rsidR="00A50CF4" w:rsidRPr="00AD0469" w:rsidRDefault="00A50CF4" w:rsidP="00091BA7">
            <w:pPr>
              <w:rPr>
                <w:sz w:val="24"/>
                <w:szCs w:val="24"/>
                <w:lang w:val="nl-NL"/>
              </w:rPr>
            </w:pPr>
            <w:r w:rsidRPr="00AD0469">
              <w:rPr>
                <w:b/>
                <w:bCs/>
                <w:sz w:val="24"/>
                <w:szCs w:val="24"/>
                <w:lang w:val="nl-NL"/>
              </w:rPr>
              <w:t>Link Publish</w:t>
            </w:r>
            <w:r w:rsidRPr="00AD0469">
              <w:rPr>
                <w:sz w:val="24"/>
                <w:szCs w:val="24"/>
                <w:lang w:val="nl-NL"/>
              </w:rPr>
              <w:t>:</w:t>
            </w:r>
          </w:p>
          <w:p w:rsidR="00A50CF4" w:rsidRPr="00AD0469" w:rsidRDefault="00AD0469" w:rsidP="00091BA7">
            <w:pPr>
              <w:rPr>
                <w:i/>
                <w:iCs/>
                <w:sz w:val="24"/>
                <w:szCs w:val="24"/>
                <w:lang w:val="nl-NL"/>
              </w:rPr>
            </w:pPr>
            <w:hyperlink r:id="rId4" w:history="1">
              <w:r w:rsidRPr="00AD0469">
                <w:rPr>
                  <w:rStyle w:val="Hyperlink"/>
                  <w:i/>
                  <w:iCs/>
                  <w:sz w:val="24"/>
                  <w:szCs w:val="24"/>
                  <w:lang w:val="nl-NL"/>
                </w:rPr>
                <w:t>https://andrewdef10.itch.io/sans-typo</w:t>
              </w:r>
            </w:hyperlink>
          </w:p>
          <w:p w:rsidR="00A50CF4" w:rsidRPr="00AD0469" w:rsidRDefault="00A50CF4" w:rsidP="00091BA7">
            <w:pPr>
              <w:rPr>
                <w:sz w:val="24"/>
                <w:szCs w:val="24"/>
                <w:lang w:val="nl-NL"/>
              </w:rPr>
            </w:pPr>
            <w:r w:rsidRPr="00AD0469">
              <w:rPr>
                <w:b/>
                <w:bCs/>
                <w:sz w:val="24"/>
                <w:szCs w:val="24"/>
                <w:lang w:val="nl-NL"/>
              </w:rPr>
              <w:t>Link Video Demo</w:t>
            </w:r>
            <w:r w:rsidRPr="00AD0469">
              <w:rPr>
                <w:sz w:val="24"/>
                <w:szCs w:val="24"/>
                <w:lang w:val="nl-NL"/>
              </w:rPr>
              <w:t>:</w:t>
            </w:r>
          </w:p>
          <w:p w:rsidR="00A50CF4" w:rsidRPr="00AD0469" w:rsidRDefault="00AD0469" w:rsidP="00091BA7">
            <w:pPr>
              <w:rPr>
                <w:sz w:val="24"/>
                <w:szCs w:val="24"/>
                <w:lang w:val="nl-NL"/>
              </w:rPr>
            </w:pPr>
            <w:hyperlink r:id="rId5" w:history="1">
              <w:r w:rsidRPr="008B2843">
                <w:rPr>
                  <w:rStyle w:val="Hyperlink"/>
                  <w:i/>
                  <w:iCs/>
                  <w:sz w:val="24"/>
                  <w:szCs w:val="24"/>
                  <w:lang w:val="nl-NL"/>
                </w:rPr>
                <w:t>https://youtu.be/zr9FjJWYbh4</w:t>
              </w:r>
            </w:hyperlink>
            <w:r>
              <w:rPr>
                <w:i/>
                <w:iCs/>
                <w:sz w:val="24"/>
                <w:szCs w:val="24"/>
                <w:lang w:val="nl-NL"/>
              </w:rPr>
              <w:t xml:space="preserve"> </w:t>
            </w:r>
          </w:p>
        </w:tc>
      </w:tr>
    </w:tbl>
    <w:p w:rsidR="00BC2ED3" w:rsidRDefault="00BC2ED3"/>
    <w:sectPr w:rsidR="00BC2E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wMjM0sjQysjQzNTVX0lEKTi0uzszPAykwqgUAaSACySwAAAA="/>
  </w:docVars>
  <w:rsids>
    <w:rsidRoot w:val="00091BA7"/>
    <w:rsid w:val="00000E60"/>
    <w:rsid w:val="00010E30"/>
    <w:rsid w:val="0002157A"/>
    <w:rsid w:val="000260F4"/>
    <w:rsid w:val="00046D9C"/>
    <w:rsid w:val="000470E1"/>
    <w:rsid w:val="000552E5"/>
    <w:rsid w:val="0005765D"/>
    <w:rsid w:val="00063D78"/>
    <w:rsid w:val="00064DD8"/>
    <w:rsid w:val="00091BA7"/>
    <w:rsid w:val="000A7A94"/>
    <w:rsid w:val="000B127D"/>
    <w:rsid w:val="000E7BA0"/>
    <w:rsid w:val="00102C25"/>
    <w:rsid w:val="00111E76"/>
    <w:rsid w:val="00141E4B"/>
    <w:rsid w:val="0015443A"/>
    <w:rsid w:val="00162C55"/>
    <w:rsid w:val="001862FC"/>
    <w:rsid w:val="001A0878"/>
    <w:rsid w:val="001A205D"/>
    <w:rsid w:val="001A2787"/>
    <w:rsid w:val="001A5DBB"/>
    <w:rsid w:val="001B3D61"/>
    <w:rsid w:val="001C22B3"/>
    <w:rsid w:val="001D0E70"/>
    <w:rsid w:val="001D38F2"/>
    <w:rsid w:val="001F666B"/>
    <w:rsid w:val="002003BC"/>
    <w:rsid w:val="00201A15"/>
    <w:rsid w:val="00203C77"/>
    <w:rsid w:val="00230AB7"/>
    <w:rsid w:val="00241F7F"/>
    <w:rsid w:val="00246B71"/>
    <w:rsid w:val="002501C3"/>
    <w:rsid w:val="002537E9"/>
    <w:rsid w:val="00260D49"/>
    <w:rsid w:val="00261B0B"/>
    <w:rsid w:val="00267E03"/>
    <w:rsid w:val="002769F2"/>
    <w:rsid w:val="002A77C9"/>
    <w:rsid w:val="002C6C9F"/>
    <w:rsid w:val="002C7CAB"/>
    <w:rsid w:val="002D674A"/>
    <w:rsid w:val="002E2760"/>
    <w:rsid w:val="002F13AB"/>
    <w:rsid w:val="00304514"/>
    <w:rsid w:val="00312266"/>
    <w:rsid w:val="00315A84"/>
    <w:rsid w:val="00317E9B"/>
    <w:rsid w:val="003214D9"/>
    <w:rsid w:val="0033450A"/>
    <w:rsid w:val="00336ABD"/>
    <w:rsid w:val="003529A4"/>
    <w:rsid w:val="00353555"/>
    <w:rsid w:val="00355B3A"/>
    <w:rsid w:val="00360009"/>
    <w:rsid w:val="00383FF5"/>
    <w:rsid w:val="00391AD9"/>
    <w:rsid w:val="00396EBE"/>
    <w:rsid w:val="003B0D03"/>
    <w:rsid w:val="003B14C1"/>
    <w:rsid w:val="003B3E18"/>
    <w:rsid w:val="003B4B48"/>
    <w:rsid w:val="003B5CAA"/>
    <w:rsid w:val="003B7E77"/>
    <w:rsid w:val="003E3A16"/>
    <w:rsid w:val="003F1CE1"/>
    <w:rsid w:val="0040398E"/>
    <w:rsid w:val="004042D9"/>
    <w:rsid w:val="00406AE4"/>
    <w:rsid w:val="00436856"/>
    <w:rsid w:val="004443A9"/>
    <w:rsid w:val="00445905"/>
    <w:rsid w:val="00447CD1"/>
    <w:rsid w:val="00454E8B"/>
    <w:rsid w:val="00461466"/>
    <w:rsid w:val="00485191"/>
    <w:rsid w:val="0049706E"/>
    <w:rsid w:val="004B0DF7"/>
    <w:rsid w:val="004B12E2"/>
    <w:rsid w:val="004E6EAA"/>
    <w:rsid w:val="004F2643"/>
    <w:rsid w:val="00512165"/>
    <w:rsid w:val="00514B0B"/>
    <w:rsid w:val="00533B7E"/>
    <w:rsid w:val="00550353"/>
    <w:rsid w:val="00562CF8"/>
    <w:rsid w:val="005B3FEF"/>
    <w:rsid w:val="005C3DBF"/>
    <w:rsid w:val="005D1EDF"/>
    <w:rsid w:val="005D3093"/>
    <w:rsid w:val="005F4546"/>
    <w:rsid w:val="0061085D"/>
    <w:rsid w:val="00616210"/>
    <w:rsid w:val="00621E70"/>
    <w:rsid w:val="0062263B"/>
    <w:rsid w:val="00632702"/>
    <w:rsid w:val="00647B55"/>
    <w:rsid w:val="0065765D"/>
    <w:rsid w:val="00661838"/>
    <w:rsid w:val="00666AE7"/>
    <w:rsid w:val="0066756E"/>
    <w:rsid w:val="00672618"/>
    <w:rsid w:val="00673329"/>
    <w:rsid w:val="00675A86"/>
    <w:rsid w:val="00681C70"/>
    <w:rsid w:val="00681DCF"/>
    <w:rsid w:val="0068250E"/>
    <w:rsid w:val="00685050"/>
    <w:rsid w:val="00687013"/>
    <w:rsid w:val="00687FC5"/>
    <w:rsid w:val="0069266B"/>
    <w:rsid w:val="006A1A87"/>
    <w:rsid w:val="006C009D"/>
    <w:rsid w:val="006C1021"/>
    <w:rsid w:val="006C3BB5"/>
    <w:rsid w:val="006C6B8B"/>
    <w:rsid w:val="006E62DF"/>
    <w:rsid w:val="006E652D"/>
    <w:rsid w:val="006F1704"/>
    <w:rsid w:val="006F4D49"/>
    <w:rsid w:val="00711FEE"/>
    <w:rsid w:val="00716021"/>
    <w:rsid w:val="00716C9F"/>
    <w:rsid w:val="00736E63"/>
    <w:rsid w:val="007426CE"/>
    <w:rsid w:val="0075602E"/>
    <w:rsid w:val="00761C6F"/>
    <w:rsid w:val="00780306"/>
    <w:rsid w:val="00782DC1"/>
    <w:rsid w:val="00784D57"/>
    <w:rsid w:val="007B4FBA"/>
    <w:rsid w:val="007C103A"/>
    <w:rsid w:val="007C284E"/>
    <w:rsid w:val="007D294E"/>
    <w:rsid w:val="007D6832"/>
    <w:rsid w:val="00805C2F"/>
    <w:rsid w:val="0080723D"/>
    <w:rsid w:val="008104E0"/>
    <w:rsid w:val="0081325C"/>
    <w:rsid w:val="008179B8"/>
    <w:rsid w:val="00824088"/>
    <w:rsid w:val="00824288"/>
    <w:rsid w:val="00842EC5"/>
    <w:rsid w:val="00844026"/>
    <w:rsid w:val="0087501D"/>
    <w:rsid w:val="008754EF"/>
    <w:rsid w:val="008B33DA"/>
    <w:rsid w:val="008C08BC"/>
    <w:rsid w:val="008C0D99"/>
    <w:rsid w:val="008C23E3"/>
    <w:rsid w:val="008C48AF"/>
    <w:rsid w:val="008C75D5"/>
    <w:rsid w:val="008E08D2"/>
    <w:rsid w:val="008E5B32"/>
    <w:rsid w:val="008E7D0D"/>
    <w:rsid w:val="008F16D9"/>
    <w:rsid w:val="00900CB1"/>
    <w:rsid w:val="009013A7"/>
    <w:rsid w:val="00901736"/>
    <w:rsid w:val="0096177D"/>
    <w:rsid w:val="00962BE5"/>
    <w:rsid w:val="009679DD"/>
    <w:rsid w:val="00982D0C"/>
    <w:rsid w:val="00997003"/>
    <w:rsid w:val="009A32FF"/>
    <w:rsid w:val="009B5760"/>
    <w:rsid w:val="009C577E"/>
    <w:rsid w:val="009E4977"/>
    <w:rsid w:val="00A32421"/>
    <w:rsid w:val="00A47491"/>
    <w:rsid w:val="00A50CF4"/>
    <w:rsid w:val="00A67504"/>
    <w:rsid w:val="00A75A84"/>
    <w:rsid w:val="00A84C60"/>
    <w:rsid w:val="00AA51F8"/>
    <w:rsid w:val="00AC437D"/>
    <w:rsid w:val="00AD0469"/>
    <w:rsid w:val="00AF375B"/>
    <w:rsid w:val="00AF6BEC"/>
    <w:rsid w:val="00AF7D75"/>
    <w:rsid w:val="00B0262D"/>
    <w:rsid w:val="00B121F8"/>
    <w:rsid w:val="00B16124"/>
    <w:rsid w:val="00B3050E"/>
    <w:rsid w:val="00B33B73"/>
    <w:rsid w:val="00B371C9"/>
    <w:rsid w:val="00B42788"/>
    <w:rsid w:val="00B51560"/>
    <w:rsid w:val="00B52BCC"/>
    <w:rsid w:val="00B53B5B"/>
    <w:rsid w:val="00B61587"/>
    <w:rsid w:val="00B62B4F"/>
    <w:rsid w:val="00B668D9"/>
    <w:rsid w:val="00B947ED"/>
    <w:rsid w:val="00BC2ED3"/>
    <w:rsid w:val="00BD158B"/>
    <w:rsid w:val="00BD4373"/>
    <w:rsid w:val="00BD705E"/>
    <w:rsid w:val="00C0171B"/>
    <w:rsid w:val="00C03B7D"/>
    <w:rsid w:val="00C113DA"/>
    <w:rsid w:val="00C25303"/>
    <w:rsid w:val="00C358E5"/>
    <w:rsid w:val="00C414A9"/>
    <w:rsid w:val="00C45361"/>
    <w:rsid w:val="00C50C82"/>
    <w:rsid w:val="00C51879"/>
    <w:rsid w:val="00C52807"/>
    <w:rsid w:val="00C602F8"/>
    <w:rsid w:val="00C80577"/>
    <w:rsid w:val="00C832F3"/>
    <w:rsid w:val="00C873DA"/>
    <w:rsid w:val="00C90103"/>
    <w:rsid w:val="00C948A2"/>
    <w:rsid w:val="00CA4E0A"/>
    <w:rsid w:val="00CB58AD"/>
    <w:rsid w:val="00CB7D9A"/>
    <w:rsid w:val="00CD2AD1"/>
    <w:rsid w:val="00CE2106"/>
    <w:rsid w:val="00CF3C12"/>
    <w:rsid w:val="00CF4591"/>
    <w:rsid w:val="00D01FC2"/>
    <w:rsid w:val="00D17B14"/>
    <w:rsid w:val="00D3487F"/>
    <w:rsid w:val="00D5529B"/>
    <w:rsid w:val="00D62C3B"/>
    <w:rsid w:val="00D635B5"/>
    <w:rsid w:val="00D65E9B"/>
    <w:rsid w:val="00D711E8"/>
    <w:rsid w:val="00D74213"/>
    <w:rsid w:val="00D74CF1"/>
    <w:rsid w:val="00D76ACD"/>
    <w:rsid w:val="00D8520B"/>
    <w:rsid w:val="00D978E5"/>
    <w:rsid w:val="00DA3371"/>
    <w:rsid w:val="00DB3D74"/>
    <w:rsid w:val="00DC1D27"/>
    <w:rsid w:val="00DC22E6"/>
    <w:rsid w:val="00DD5B5B"/>
    <w:rsid w:val="00DD7AEB"/>
    <w:rsid w:val="00DF230A"/>
    <w:rsid w:val="00DF5664"/>
    <w:rsid w:val="00E07050"/>
    <w:rsid w:val="00E17165"/>
    <w:rsid w:val="00E42EEF"/>
    <w:rsid w:val="00E55C54"/>
    <w:rsid w:val="00E92AF1"/>
    <w:rsid w:val="00E941C9"/>
    <w:rsid w:val="00EA5FC7"/>
    <w:rsid w:val="00EB1CA7"/>
    <w:rsid w:val="00EB4A92"/>
    <w:rsid w:val="00EB7B53"/>
    <w:rsid w:val="00ED1DE8"/>
    <w:rsid w:val="00EE171F"/>
    <w:rsid w:val="00EF1B91"/>
    <w:rsid w:val="00F031A9"/>
    <w:rsid w:val="00F236A3"/>
    <w:rsid w:val="00F37A9E"/>
    <w:rsid w:val="00F40C9E"/>
    <w:rsid w:val="00F45690"/>
    <w:rsid w:val="00F6654C"/>
    <w:rsid w:val="00F711FF"/>
    <w:rsid w:val="00F734E7"/>
    <w:rsid w:val="00F906E1"/>
    <w:rsid w:val="00F94036"/>
    <w:rsid w:val="00FA198D"/>
    <w:rsid w:val="00FA2879"/>
    <w:rsid w:val="00FE30E5"/>
    <w:rsid w:val="00FE7F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54F17E-CABD-4E45-A5AD-5BF234CAE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91BA7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AD046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youtu.be/zr9FjJWYbh4" TargetMode="External"/><Relationship Id="rId4" Type="http://schemas.openxmlformats.org/officeDocument/2006/relationships/hyperlink" Target="https://andrewdef10.itch.io/sans-typ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yu Setiaji</dc:creator>
  <cp:keywords/>
  <dc:description/>
  <cp:lastModifiedBy>Andrew Patrick de Fretes</cp:lastModifiedBy>
  <cp:revision>2</cp:revision>
  <dcterms:created xsi:type="dcterms:W3CDTF">2019-07-27T14:05:00Z</dcterms:created>
  <dcterms:modified xsi:type="dcterms:W3CDTF">2019-07-27T14:05:00Z</dcterms:modified>
</cp:coreProperties>
</file>